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6620A" w14:textId="25D4615B" w:rsidR="00B63B91" w:rsidRPr="001158EF" w:rsidRDefault="005240C1" w:rsidP="00497FFD">
      <w:pPr>
        <w:spacing w:after="0" w:line="240" w:lineRule="auto"/>
        <w:contextualSpacing/>
        <w:rPr>
          <w:b/>
        </w:rPr>
      </w:pPr>
      <w:r w:rsidRPr="001158EF">
        <w:rPr>
          <w:b/>
        </w:rPr>
        <w:t xml:space="preserve">Student </w:t>
      </w:r>
      <w:r w:rsidR="00B63B91" w:rsidRPr="001158EF">
        <w:rPr>
          <w:b/>
        </w:rPr>
        <w:t xml:space="preserve">Name (Last, First) </w:t>
      </w:r>
      <w:sdt>
        <w:sdtPr>
          <w:rPr>
            <w:b/>
          </w:rPr>
          <w:id w:val="-1649742867"/>
          <w:placeholder>
            <w:docPart w:val="6750FC6A942F439BBB9BFBF1C7C2CBC3"/>
          </w:placeholder>
          <w:showingPlcHdr/>
          <w15:appearance w15:val="hidden"/>
          <w:comboBox>
            <w:listItem w:value="Choose an item."/>
          </w:comboBox>
        </w:sdtPr>
        <w:sdtContent>
          <w:r w:rsidR="00113091" w:rsidRPr="001158EF">
            <w:rPr>
              <w:rStyle w:val="PlaceholderText"/>
            </w:rPr>
            <w:t>Name</w:t>
          </w:r>
        </w:sdtContent>
      </w:sdt>
      <w:r w:rsidR="00C60EA2" w:rsidRPr="001158EF">
        <w:rPr>
          <w:b/>
        </w:rPr>
        <w:tab/>
      </w:r>
      <w:r w:rsidRPr="001158EF">
        <w:rPr>
          <w:b/>
        </w:rPr>
        <w:t xml:space="preserve">Student </w:t>
      </w:r>
      <w:r w:rsidR="00B63B91" w:rsidRPr="001158EF">
        <w:rPr>
          <w:b/>
        </w:rPr>
        <w:t xml:space="preserve">DOB </w:t>
      </w:r>
      <w:sdt>
        <w:sdtPr>
          <w:rPr>
            <w:b/>
          </w:rPr>
          <w:id w:val="1097134584"/>
          <w:placeholder>
            <w:docPart w:val="75755FFCA1F74BAD88FB4FA6867D6C7E"/>
          </w:placeholder>
          <w:showingPlcHdr/>
          <w15:appearance w15:val="hidden"/>
          <w:comboBox>
            <w:listItem w:value="Choose an item."/>
          </w:comboBox>
        </w:sdtPr>
        <w:sdtContent>
          <w:r w:rsidR="00113091" w:rsidRPr="001158EF">
            <w:rPr>
              <w:rStyle w:val="PlaceholderText"/>
            </w:rPr>
            <w:t>DMY</w:t>
          </w:r>
        </w:sdtContent>
      </w:sdt>
      <w:r w:rsidR="00B63B91" w:rsidRPr="001158EF">
        <w:rPr>
          <w:b/>
        </w:rPr>
        <w:t xml:space="preserve"> </w:t>
      </w:r>
      <w:r w:rsidR="00C60EA2" w:rsidRPr="001158EF">
        <w:rPr>
          <w:b/>
        </w:rPr>
        <w:tab/>
      </w:r>
      <w:r w:rsidR="00B63B91" w:rsidRPr="001158EF">
        <w:rPr>
          <w:b/>
        </w:rPr>
        <w:t>Gr</w:t>
      </w:r>
      <w:r w:rsidR="001905E9" w:rsidRPr="001158EF">
        <w:rPr>
          <w:b/>
        </w:rPr>
        <w:t>ade</w:t>
      </w:r>
      <w:r w:rsidR="009C55E6">
        <w:rPr>
          <w:b/>
        </w:rPr>
        <w:t xml:space="preserve"> as of Sept</w:t>
      </w:r>
      <w:r w:rsidR="001905E9" w:rsidRPr="001158EF">
        <w:rPr>
          <w:b/>
        </w:rPr>
        <w:t xml:space="preserve">  </w:t>
      </w:r>
      <w:sdt>
        <w:sdtPr>
          <w:rPr>
            <w:b/>
          </w:rPr>
          <w:id w:val="1107924905"/>
          <w:placeholder>
            <w:docPart w:val="40CEA3435873411A9DD810B8E59C3703"/>
          </w:placeholder>
          <w:showingPlcHdr/>
          <w15:appearance w15:val="hidden"/>
          <w:comboBox>
            <w:listItem w:value="Choose an item."/>
          </w:comboBox>
        </w:sdtPr>
        <w:sdtContent>
          <w:r w:rsidR="00113091" w:rsidRPr="001158EF">
            <w:rPr>
              <w:rStyle w:val="PlaceholderText"/>
            </w:rPr>
            <w:t>grade</w:t>
          </w:r>
        </w:sdtContent>
      </w:sdt>
      <w:r w:rsidR="0067130C" w:rsidRPr="001158EF">
        <w:rPr>
          <w:b/>
        </w:rPr>
        <w:t xml:space="preserve"> </w:t>
      </w:r>
      <w:r w:rsidR="00C60EA2" w:rsidRPr="001158EF">
        <w:rPr>
          <w:b/>
        </w:rPr>
        <w:tab/>
      </w:r>
    </w:p>
    <w:p w14:paraId="31C5F33B" w14:textId="77777777" w:rsidR="001158EF" w:rsidRPr="001158EF" w:rsidRDefault="001158EF" w:rsidP="00497FFD">
      <w:pPr>
        <w:spacing w:after="0" w:line="240" w:lineRule="auto"/>
        <w:contextualSpacing/>
        <w:rPr>
          <w:b/>
        </w:rPr>
      </w:pPr>
    </w:p>
    <w:p w14:paraId="6C3C1A6F" w14:textId="72B5568A" w:rsidR="00B63B91" w:rsidRPr="001158EF" w:rsidRDefault="00B63B91" w:rsidP="00497FFD">
      <w:pPr>
        <w:spacing w:after="0" w:line="240" w:lineRule="auto"/>
        <w:contextualSpacing/>
        <w:rPr>
          <w:b/>
        </w:rPr>
      </w:pPr>
      <w:r w:rsidRPr="001158EF">
        <w:rPr>
          <w:b/>
        </w:rPr>
        <w:t xml:space="preserve">Address </w:t>
      </w:r>
      <w:sdt>
        <w:sdtPr>
          <w:rPr>
            <w:b/>
          </w:rPr>
          <w:id w:val="339050045"/>
          <w:placeholder>
            <w:docPart w:val="4CA7912D955A4139A6B87CE35ECA23C9"/>
          </w:placeholder>
          <w:showingPlcHdr/>
          <w15:appearance w15:val="hidden"/>
          <w:comboBox>
            <w:listItem w:value="Choose an item."/>
          </w:comboBox>
        </w:sdtPr>
        <w:sdtContent>
          <w:r w:rsidR="00113091" w:rsidRPr="001158EF">
            <w:rPr>
              <w:rStyle w:val="PlaceholderText"/>
            </w:rPr>
            <w:t>address</w:t>
          </w:r>
        </w:sdtContent>
      </w:sdt>
    </w:p>
    <w:p w14:paraId="2D318836" w14:textId="77777777" w:rsidR="001158EF" w:rsidRPr="001158EF" w:rsidRDefault="001158EF" w:rsidP="00497FFD">
      <w:pPr>
        <w:spacing w:after="0" w:line="240" w:lineRule="auto"/>
        <w:contextualSpacing/>
        <w:rPr>
          <w:b/>
        </w:rPr>
      </w:pPr>
    </w:p>
    <w:p w14:paraId="58CEF761" w14:textId="1210E518" w:rsidR="00B63B91" w:rsidRPr="001158EF" w:rsidRDefault="00B63B91" w:rsidP="00497FFD">
      <w:pPr>
        <w:spacing w:after="0" w:line="240" w:lineRule="auto"/>
        <w:contextualSpacing/>
        <w:rPr>
          <w:b/>
        </w:rPr>
      </w:pPr>
      <w:r w:rsidRPr="001158EF">
        <w:rPr>
          <w:b/>
        </w:rPr>
        <w:t>Pare</w:t>
      </w:r>
      <w:r w:rsidR="005240C1" w:rsidRPr="001158EF">
        <w:rPr>
          <w:b/>
        </w:rPr>
        <w:t xml:space="preserve">nt/Guardian Name </w:t>
      </w:r>
      <w:sdt>
        <w:sdtPr>
          <w:rPr>
            <w:b/>
          </w:rPr>
          <w:id w:val="-810947142"/>
          <w:placeholder>
            <w:docPart w:val="B1BF239375E54FF0B49851406CC8B55A"/>
          </w:placeholder>
          <w:showingPlcHdr/>
          <w15:appearance w15:val="hidden"/>
          <w:comboBox>
            <w:listItem w:value="Choose an item."/>
          </w:comboBox>
        </w:sdtPr>
        <w:sdtContent>
          <w:r w:rsidR="00113091" w:rsidRPr="001158EF">
            <w:rPr>
              <w:rStyle w:val="PlaceholderText"/>
            </w:rPr>
            <w:t>parent name</w:t>
          </w:r>
        </w:sdtContent>
      </w:sdt>
    </w:p>
    <w:p w14:paraId="0FDA9110" w14:textId="77777777" w:rsidR="001158EF" w:rsidRPr="001158EF" w:rsidRDefault="001158EF" w:rsidP="00497FFD">
      <w:pPr>
        <w:spacing w:after="0" w:line="240" w:lineRule="auto"/>
        <w:contextualSpacing/>
        <w:rPr>
          <w:b/>
        </w:rPr>
      </w:pPr>
    </w:p>
    <w:p w14:paraId="16F5232D" w14:textId="604345D3" w:rsidR="00B63B91" w:rsidRPr="001158EF" w:rsidRDefault="00B63B91" w:rsidP="00497FFD">
      <w:pPr>
        <w:spacing w:after="0" w:line="240" w:lineRule="auto"/>
        <w:contextualSpacing/>
        <w:rPr>
          <w:b/>
        </w:rPr>
      </w:pPr>
      <w:r w:rsidRPr="001158EF">
        <w:rPr>
          <w:b/>
        </w:rPr>
        <w:t xml:space="preserve">home phone </w:t>
      </w:r>
      <w:sdt>
        <w:sdtPr>
          <w:rPr>
            <w:b/>
          </w:rPr>
          <w:id w:val="878054948"/>
          <w:placeholder>
            <w:docPart w:val="6FBB2A54014D4C9A876E60542823A254"/>
          </w:placeholder>
          <w:showingPlcHdr/>
          <w15:appearance w15:val="hidden"/>
          <w:comboBox>
            <w:listItem w:value="Choose an item."/>
          </w:comboBox>
        </w:sdtPr>
        <w:sdtContent>
          <w:r w:rsidR="00113091" w:rsidRPr="001158EF">
            <w:rPr>
              <w:rStyle w:val="PlaceholderText"/>
            </w:rPr>
            <w:t>home phone</w:t>
          </w:r>
        </w:sdtContent>
      </w:sdt>
      <w:r w:rsidR="00113091" w:rsidRPr="001158EF">
        <w:rPr>
          <w:b/>
        </w:rPr>
        <w:t xml:space="preserve"> </w:t>
      </w:r>
      <w:r w:rsidRPr="001158EF">
        <w:rPr>
          <w:b/>
        </w:rPr>
        <w:t xml:space="preserve">cell phone </w:t>
      </w:r>
      <w:sdt>
        <w:sdtPr>
          <w:rPr>
            <w:b/>
          </w:rPr>
          <w:id w:val="366114783"/>
          <w:placeholder>
            <w:docPart w:val="6DF6FDDEC99B40B897C7CE29B9AB10D0"/>
          </w:placeholder>
          <w:showingPlcHdr/>
          <w15:appearance w15:val="hidden"/>
          <w:comboBox>
            <w:listItem w:value="Choose an item."/>
          </w:comboBox>
        </w:sdtPr>
        <w:sdtContent>
          <w:r w:rsidR="00113091" w:rsidRPr="001158EF">
            <w:rPr>
              <w:rStyle w:val="PlaceholderText"/>
            </w:rPr>
            <w:t>cell phone</w:t>
          </w:r>
        </w:sdtContent>
      </w:sdt>
      <w:r w:rsidRPr="001158EF">
        <w:rPr>
          <w:b/>
        </w:rPr>
        <w:t xml:space="preserve"> email </w:t>
      </w:r>
      <w:sdt>
        <w:sdtPr>
          <w:rPr>
            <w:b/>
          </w:rPr>
          <w:id w:val="1328472451"/>
          <w:placeholder>
            <w:docPart w:val="30164A54D0F94E2897109683DF239798"/>
          </w:placeholder>
          <w:showingPlcHdr/>
          <w15:appearance w15:val="hidden"/>
          <w:comboBox>
            <w:listItem w:value="Choose an item."/>
          </w:comboBox>
        </w:sdtPr>
        <w:sdtContent>
          <w:r w:rsidR="00113091" w:rsidRPr="001158EF">
            <w:rPr>
              <w:rStyle w:val="PlaceholderText"/>
            </w:rPr>
            <w:t>email</w:t>
          </w:r>
        </w:sdtContent>
      </w:sdt>
    </w:p>
    <w:p w14:paraId="2CB64DC3" w14:textId="77777777" w:rsidR="001158EF" w:rsidRPr="001158EF" w:rsidRDefault="001158EF" w:rsidP="00497FFD">
      <w:pPr>
        <w:spacing w:after="0" w:line="240" w:lineRule="auto"/>
        <w:contextualSpacing/>
        <w:rPr>
          <w:b/>
          <w:bCs/>
        </w:rPr>
      </w:pPr>
    </w:p>
    <w:p w14:paraId="155F1B40" w14:textId="41A137C3" w:rsidR="00C60EA2" w:rsidRDefault="00473EAE" w:rsidP="00497FFD">
      <w:pPr>
        <w:spacing w:after="0" w:line="240" w:lineRule="auto"/>
        <w:contextualSpacing/>
        <w:rPr>
          <w:b/>
          <w:bCs/>
        </w:rPr>
      </w:pPr>
      <w:r w:rsidRPr="001158EF">
        <w:rPr>
          <w:b/>
          <w:bCs/>
        </w:rPr>
        <w:t xml:space="preserve">Student’s G-mail address (must be a </w:t>
      </w:r>
      <w:r w:rsidR="00C60EA2" w:rsidRPr="001158EF">
        <w:rPr>
          <w:b/>
          <w:bCs/>
        </w:rPr>
        <w:t xml:space="preserve">personal </w:t>
      </w:r>
      <w:r w:rsidRPr="001158EF">
        <w:rPr>
          <w:b/>
          <w:bCs/>
        </w:rPr>
        <w:t xml:space="preserve">G-mail address): </w:t>
      </w:r>
      <w:sdt>
        <w:sdtPr>
          <w:rPr>
            <w:b/>
            <w:bCs/>
          </w:rPr>
          <w:id w:val="3024214"/>
          <w:placeholder>
            <w:docPart w:val="5DAFFF9A56E5443BBBEF1FCF7BD34717"/>
          </w:placeholder>
          <w:showingPlcHdr/>
          <w15:appearance w15:val="hidden"/>
        </w:sdtPr>
        <w:sdtContent>
          <w:r w:rsidRPr="001158EF">
            <w:rPr>
              <w:rStyle w:val="PlaceholderText"/>
            </w:rPr>
            <w:t>student’s G-mail</w:t>
          </w:r>
        </w:sdtContent>
      </w:sdt>
    </w:p>
    <w:p w14:paraId="60E50EE0" w14:textId="4E789BD0" w:rsidR="00286547" w:rsidRDefault="00286547" w:rsidP="00497FFD">
      <w:pPr>
        <w:spacing w:after="0" w:line="240" w:lineRule="auto"/>
        <w:contextualSpacing/>
        <w:rPr>
          <w:b/>
          <w:bCs/>
        </w:rPr>
      </w:pPr>
    </w:p>
    <w:p w14:paraId="03FE5EBF" w14:textId="78E3ACB1" w:rsidR="00286547" w:rsidRDefault="006C2A81" w:rsidP="00497FFD">
      <w:pPr>
        <w:spacing w:after="0" w:line="240" w:lineRule="auto"/>
        <w:contextualSpacing/>
        <w:rPr>
          <w:b/>
          <w:bCs/>
        </w:rPr>
      </w:pPr>
      <w:r>
        <w:rPr>
          <w:b/>
          <w:bCs/>
        </w:rPr>
        <w:t>Course options (students complete an assessment with the teacher to qualify for Lit 200, 300, 400)</w:t>
      </w:r>
      <w:r w:rsidR="00286547">
        <w:rPr>
          <w:b/>
          <w:bCs/>
        </w:rPr>
        <w:t>:</w:t>
      </w:r>
    </w:p>
    <w:p w14:paraId="0BDA884C" w14:textId="727932C3" w:rsidR="00286547" w:rsidRDefault="009C55E6" w:rsidP="00497FFD">
      <w:pPr>
        <w:pStyle w:val="ListParagraph"/>
        <w:numPr>
          <w:ilvl w:val="0"/>
          <w:numId w:val="1"/>
        </w:numPr>
        <w:spacing w:after="0" w:line="240" w:lineRule="auto"/>
        <w:rPr>
          <w:b/>
          <w:bCs/>
        </w:rPr>
      </w:pPr>
      <w:r>
        <w:rPr>
          <w:b/>
          <w:bCs/>
        </w:rPr>
        <w:t>Lit 100: $</w:t>
      </w:r>
      <w:r w:rsidR="00BD5D1D">
        <w:rPr>
          <w:b/>
          <w:bCs/>
        </w:rPr>
        <w:t xml:space="preserve">600 </w:t>
      </w:r>
    </w:p>
    <w:p w14:paraId="065C69F1" w14:textId="4392D16E" w:rsidR="00286547" w:rsidRDefault="009C55E6" w:rsidP="00497FFD">
      <w:pPr>
        <w:pStyle w:val="ListParagraph"/>
        <w:numPr>
          <w:ilvl w:val="0"/>
          <w:numId w:val="1"/>
        </w:numPr>
        <w:spacing w:after="0" w:line="240" w:lineRule="auto"/>
        <w:rPr>
          <w:b/>
          <w:bCs/>
        </w:rPr>
      </w:pPr>
      <w:r>
        <w:rPr>
          <w:b/>
          <w:bCs/>
        </w:rPr>
        <w:t xml:space="preserve">Lit 200: </w:t>
      </w:r>
      <w:r w:rsidR="00BD5D1D">
        <w:rPr>
          <w:b/>
          <w:bCs/>
        </w:rPr>
        <w:t xml:space="preserve">$720 </w:t>
      </w:r>
    </w:p>
    <w:p w14:paraId="195159E9" w14:textId="1FFD3464" w:rsidR="0067130C" w:rsidRDefault="00BD5D1D" w:rsidP="00497FFD">
      <w:pPr>
        <w:pStyle w:val="ListParagraph"/>
        <w:numPr>
          <w:ilvl w:val="0"/>
          <w:numId w:val="1"/>
        </w:numPr>
        <w:spacing w:after="0" w:line="240" w:lineRule="auto"/>
        <w:rPr>
          <w:b/>
          <w:bCs/>
        </w:rPr>
      </w:pPr>
      <w:r>
        <w:rPr>
          <w:b/>
          <w:bCs/>
        </w:rPr>
        <w:t xml:space="preserve">Lit 300 $1500 </w:t>
      </w:r>
    </w:p>
    <w:p w14:paraId="1893F5E7" w14:textId="4F9D8C05" w:rsidR="00BD5D1D" w:rsidRPr="00BD5D1D" w:rsidRDefault="00BD5D1D" w:rsidP="00BD5D1D">
      <w:pPr>
        <w:pStyle w:val="ListParagraph"/>
        <w:numPr>
          <w:ilvl w:val="0"/>
          <w:numId w:val="1"/>
        </w:numPr>
        <w:spacing w:after="0" w:line="240" w:lineRule="auto"/>
        <w:rPr>
          <w:b/>
          <w:bCs/>
        </w:rPr>
      </w:pPr>
      <w:r>
        <w:rPr>
          <w:b/>
          <w:bCs/>
        </w:rPr>
        <w:t xml:space="preserve">Lit 400 $1500 </w:t>
      </w:r>
    </w:p>
    <w:p w14:paraId="35287085" w14:textId="77777777" w:rsidR="00286547" w:rsidRPr="00C92B0F" w:rsidRDefault="00286547" w:rsidP="00497FFD">
      <w:pPr>
        <w:spacing w:after="0" w:line="240" w:lineRule="auto"/>
        <w:contextualSpacing/>
        <w:rPr>
          <w:b/>
          <w:bCs/>
        </w:rPr>
      </w:pPr>
    </w:p>
    <w:p w14:paraId="60F2FC69" w14:textId="3BA713D2" w:rsidR="0067130C" w:rsidRPr="00C92B0F" w:rsidRDefault="00C60EA2" w:rsidP="00497FFD">
      <w:pPr>
        <w:spacing w:after="0" w:line="240" w:lineRule="auto"/>
        <w:contextualSpacing/>
        <w:rPr>
          <w:b/>
          <w:bCs/>
        </w:rPr>
      </w:pPr>
      <w:r w:rsidRPr="00C92B0F">
        <w:rPr>
          <w:b/>
          <w:bCs/>
        </w:rPr>
        <w:t>To complete your child’s registration, we must receive full payment by</w:t>
      </w:r>
      <w:r w:rsidR="0067130C" w:rsidRPr="00C92B0F">
        <w:rPr>
          <w:b/>
          <w:bCs/>
        </w:rPr>
        <w:t xml:space="preserve"> e-transfer to </w:t>
      </w:r>
      <w:r w:rsidR="000273D5" w:rsidRPr="000273D5">
        <w:rPr>
          <w:b/>
          <w:bCs/>
          <w:i/>
          <w:iCs/>
          <w:u w:val="single"/>
        </w:rPr>
        <w:t>mbaichooteacher@gmail.com</w:t>
      </w:r>
      <w:r w:rsidR="00185E05" w:rsidRPr="00C92B0F">
        <w:rPr>
          <w:b/>
          <w:bCs/>
        </w:rPr>
        <w:t>.</w:t>
      </w:r>
      <w:r w:rsidR="0067130C" w:rsidRPr="00C92B0F">
        <w:rPr>
          <w:b/>
          <w:bCs/>
        </w:rPr>
        <w:t xml:space="preserve">  </w:t>
      </w:r>
      <w:r w:rsidRPr="00C92B0F">
        <w:rPr>
          <w:b/>
          <w:bCs/>
        </w:rPr>
        <w:t xml:space="preserve">Please write your child’s name in the message box. You will receive an e-mail confirmation within 24 hours. </w:t>
      </w:r>
      <w:r w:rsidR="006517B1" w:rsidRPr="00C92B0F">
        <w:rPr>
          <w:b/>
          <w:bCs/>
        </w:rPr>
        <w:t xml:space="preserve">If you would like to pay by cheque or cash, please contact </w:t>
      </w:r>
      <w:r w:rsidR="00B04D85">
        <w:rPr>
          <w:b/>
          <w:bCs/>
        </w:rPr>
        <w:t>Mr. Baichoo</w:t>
      </w:r>
      <w:r w:rsidR="000273D5">
        <w:rPr>
          <w:b/>
          <w:bCs/>
        </w:rPr>
        <w:t xml:space="preserve"> at</w:t>
      </w:r>
      <w:r w:rsidR="000273D5" w:rsidRPr="000273D5">
        <w:t xml:space="preserve"> </w:t>
      </w:r>
      <w:hyperlink r:id="rId7" w:history="1">
        <w:r w:rsidR="000273D5" w:rsidRPr="00F874AC">
          <w:rPr>
            <w:rStyle w:val="Hyperlink"/>
            <w:b/>
            <w:bCs/>
          </w:rPr>
          <w:t>mrbaichooteacher@quillsandquotes.ca</w:t>
        </w:r>
      </w:hyperlink>
      <w:r w:rsidR="000273D5">
        <w:rPr>
          <w:b/>
          <w:bCs/>
        </w:rPr>
        <w:t xml:space="preserve">. We do not accept credit card payments. </w:t>
      </w:r>
    </w:p>
    <w:p w14:paraId="74AFBF01" w14:textId="19BACA43" w:rsidR="00703DC0" w:rsidRPr="00C92B0F" w:rsidRDefault="005240C1" w:rsidP="00497FFD">
      <w:pPr>
        <w:spacing w:after="0" w:line="240" w:lineRule="auto"/>
        <w:contextualSpacing/>
      </w:pPr>
      <w:r w:rsidRPr="00C92B0F">
        <w:rPr>
          <w:i/>
          <w:iCs/>
        </w:rPr>
        <w:t>You will receive an e-mail confirmation of your child's registration</w:t>
      </w:r>
      <w:r w:rsidR="002115BC" w:rsidRPr="00C92B0F">
        <w:rPr>
          <w:i/>
          <w:iCs/>
        </w:rPr>
        <w:t xml:space="preserve"> and payment</w:t>
      </w:r>
      <w:r w:rsidRPr="00C92B0F">
        <w:rPr>
          <w:i/>
          <w:iCs/>
        </w:rPr>
        <w:t>. Please contact the office if you do not receive this confirmation</w:t>
      </w:r>
      <w:r w:rsidR="00936955" w:rsidRPr="00C92B0F">
        <w:rPr>
          <w:i/>
          <w:iCs/>
        </w:rPr>
        <w:t xml:space="preserve"> within </w:t>
      </w:r>
      <w:r w:rsidR="00C60EA2" w:rsidRPr="00C92B0F">
        <w:rPr>
          <w:i/>
          <w:iCs/>
        </w:rPr>
        <w:t>2</w:t>
      </w:r>
      <w:r w:rsidR="00936955" w:rsidRPr="00C92B0F">
        <w:rPr>
          <w:i/>
          <w:iCs/>
        </w:rPr>
        <w:t xml:space="preserve"> days</w:t>
      </w:r>
      <w:r w:rsidRPr="00C92B0F">
        <w:rPr>
          <w:i/>
          <w:iCs/>
        </w:rPr>
        <w:t>.</w:t>
      </w:r>
    </w:p>
    <w:p w14:paraId="334CBB31" w14:textId="77777777" w:rsidR="001158EF" w:rsidRPr="00C92B0F" w:rsidRDefault="001158EF" w:rsidP="00497FFD">
      <w:pPr>
        <w:spacing w:after="0" w:line="240" w:lineRule="auto"/>
        <w:contextualSpacing/>
        <w:rPr>
          <w:b/>
          <w:bCs/>
          <w:u w:val="single"/>
        </w:rPr>
      </w:pPr>
    </w:p>
    <w:p w14:paraId="75CD6479" w14:textId="4FBD7C0C" w:rsidR="0067130C" w:rsidRPr="00C92B0F" w:rsidRDefault="00C60EA2" w:rsidP="00497FFD">
      <w:pPr>
        <w:spacing w:after="0" w:line="240" w:lineRule="auto"/>
        <w:contextualSpacing/>
        <w:rPr>
          <w:b/>
          <w:bCs/>
          <w:iCs/>
          <w:u w:val="single"/>
          <w:lang w:val="en-US"/>
        </w:rPr>
      </w:pPr>
      <w:r w:rsidRPr="00C92B0F">
        <w:rPr>
          <w:b/>
          <w:bCs/>
          <w:u w:val="single"/>
        </w:rPr>
        <w:t>Policies</w:t>
      </w:r>
      <w:r w:rsidRPr="00C92B0F">
        <w:rPr>
          <w:b/>
          <w:bCs/>
          <w:iCs/>
          <w:u w:val="single"/>
          <w:lang w:val="en-US"/>
        </w:rPr>
        <w:t xml:space="preserve"> </w:t>
      </w:r>
    </w:p>
    <w:p w14:paraId="15A23F5B" w14:textId="77777777" w:rsidR="0067130C" w:rsidRPr="00C92B0F" w:rsidRDefault="0067130C" w:rsidP="00497FFD">
      <w:pPr>
        <w:spacing w:after="0" w:line="240" w:lineRule="auto"/>
        <w:contextualSpacing/>
        <w:rPr>
          <w:bCs/>
          <w:iCs/>
          <w:lang w:val="en-US"/>
        </w:rPr>
      </w:pPr>
      <w:r w:rsidRPr="00C92B0F">
        <w:rPr>
          <w:b/>
          <w:bCs/>
          <w:iCs/>
          <w:lang w:val="en-US"/>
        </w:rPr>
        <w:t>What if I wish to withdraw from the program? Will I receive my money back, or a partial refund?</w:t>
      </w:r>
    </w:p>
    <w:p w14:paraId="0C653558" w14:textId="3CDE5629" w:rsidR="0067130C" w:rsidRPr="00C92B0F" w:rsidRDefault="0067130C" w:rsidP="00497FFD">
      <w:pPr>
        <w:spacing w:after="0" w:line="240" w:lineRule="auto"/>
        <w:contextualSpacing/>
        <w:rPr>
          <w:bCs/>
          <w:iCs/>
          <w:lang w:val="en-US"/>
        </w:rPr>
      </w:pPr>
      <w:r w:rsidRPr="00C92B0F">
        <w:rPr>
          <w:bCs/>
          <w:iCs/>
          <w:lang w:val="en-US"/>
        </w:rPr>
        <w:t xml:space="preserve">Once </w:t>
      </w:r>
      <w:r w:rsidR="00C60EA2" w:rsidRPr="00C92B0F">
        <w:rPr>
          <w:bCs/>
          <w:iCs/>
          <w:lang w:val="en-US"/>
        </w:rPr>
        <w:t>the class begins</w:t>
      </w:r>
      <w:r w:rsidRPr="00C92B0F">
        <w:rPr>
          <w:bCs/>
          <w:iCs/>
          <w:lang w:val="en-US"/>
        </w:rPr>
        <w:t xml:space="preserve">, the </w:t>
      </w:r>
      <w:r w:rsidR="00C60EA2" w:rsidRPr="00C92B0F">
        <w:rPr>
          <w:bCs/>
          <w:iCs/>
          <w:lang w:val="en-US"/>
        </w:rPr>
        <w:t>payment</w:t>
      </w:r>
      <w:r w:rsidRPr="00C92B0F">
        <w:rPr>
          <w:bCs/>
          <w:iCs/>
          <w:lang w:val="en-US"/>
        </w:rPr>
        <w:t xml:space="preserve"> cannot be returned. </w:t>
      </w:r>
      <w:r w:rsidR="00497FFD" w:rsidRPr="00C92B0F">
        <w:rPr>
          <w:bCs/>
          <w:iCs/>
          <w:lang w:val="en-US"/>
        </w:rPr>
        <w:t xml:space="preserve">You may cancel for a full refund 2 weeks prior to the course start date. </w:t>
      </w:r>
    </w:p>
    <w:p w14:paraId="538F49E1" w14:textId="77777777" w:rsidR="0067130C" w:rsidRPr="00C92B0F" w:rsidRDefault="0067130C" w:rsidP="00497FFD">
      <w:pPr>
        <w:spacing w:after="0" w:line="240" w:lineRule="auto"/>
        <w:contextualSpacing/>
        <w:rPr>
          <w:b/>
          <w:bCs/>
          <w:iCs/>
          <w:lang w:val="en-US"/>
        </w:rPr>
      </w:pPr>
    </w:p>
    <w:p w14:paraId="3B123214" w14:textId="77777777" w:rsidR="0067130C" w:rsidRPr="00C92B0F" w:rsidRDefault="0067130C" w:rsidP="00497FFD">
      <w:pPr>
        <w:spacing w:after="0" w:line="240" w:lineRule="auto"/>
        <w:contextualSpacing/>
        <w:rPr>
          <w:bCs/>
          <w:iCs/>
          <w:lang w:val="en-US"/>
        </w:rPr>
      </w:pPr>
      <w:r w:rsidRPr="00C92B0F">
        <w:rPr>
          <w:b/>
          <w:bCs/>
          <w:iCs/>
          <w:lang w:val="en-US"/>
        </w:rPr>
        <w:t>Is it possible for my child's class to be cancelled?</w:t>
      </w:r>
    </w:p>
    <w:p w14:paraId="4417EDFA" w14:textId="45508A83" w:rsidR="0067130C" w:rsidRPr="00C92B0F" w:rsidRDefault="0067130C" w:rsidP="00497FFD">
      <w:pPr>
        <w:spacing w:after="0" w:line="240" w:lineRule="auto"/>
        <w:contextualSpacing/>
        <w:rPr>
          <w:bCs/>
          <w:iCs/>
          <w:lang w:val="en-US"/>
        </w:rPr>
      </w:pPr>
      <w:r w:rsidRPr="00C92B0F">
        <w:rPr>
          <w:bCs/>
          <w:iCs/>
          <w:lang w:val="en-US"/>
        </w:rPr>
        <w:t xml:space="preserve">Yes, if there is insufficient enrollment for a class, the class may be cancelled. A full refund </w:t>
      </w:r>
      <w:r w:rsidR="001158EF" w:rsidRPr="00C92B0F">
        <w:rPr>
          <w:bCs/>
          <w:iCs/>
          <w:lang w:val="en-US"/>
        </w:rPr>
        <w:t xml:space="preserve">will be issued. </w:t>
      </w:r>
    </w:p>
    <w:p w14:paraId="60DC9A53" w14:textId="3DE0A228" w:rsidR="0067130C" w:rsidRPr="00C92B0F" w:rsidRDefault="0067130C" w:rsidP="00497FFD">
      <w:pPr>
        <w:spacing w:after="0" w:line="240" w:lineRule="auto"/>
        <w:contextualSpacing/>
        <w:rPr>
          <w:bCs/>
          <w:iCs/>
          <w:lang w:val="en-US"/>
        </w:rPr>
      </w:pPr>
      <w:r w:rsidRPr="00C92B0F">
        <w:rPr>
          <w:bCs/>
          <w:iCs/>
          <w:lang w:val="en-US"/>
        </w:rPr>
        <w:t xml:space="preserve">Classes </w:t>
      </w:r>
      <w:r w:rsidR="006517B1" w:rsidRPr="00C92B0F">
        <w:rPr>
          <w:bCs/>
          <w:iCs/>
          <w:lang w:val="en-US"/>
        </w:rPr>
        <w:t>may</w:t>
      </w:r>
      <w:r w:rsidRPr="00C92B0F">
        <w:rPr>
          <w:bCs/>
          <w:iCs/>
          <w:lang w:val="en-US"/>
        </w:rPr>
        <w:t xml:space="preserve"> be </w:t>
      </w:r>
      <w:r w:rsidR="006517B1" w:rsidRPr="00C92B0F">
        <w:rPr>
          <w:bCs/>
          <w:iCs/>
          <w:lang w:val="en-US"/>
        </w:rPr>
        <w:t>rescheduled</w:t>
      </w:r>
      <w:r w:rsidRPr="00C92B0F">
        <w:rPr>
          <w:bCs/>
          <w:iCs/>
          <w:lang w:val="en-US"/>
        </w:rPr>
        <w:t xml:space="preserve"> in the event of technical difficulties. </w:t>
      </w:r>
    </w:p>
    <w:p w14:paraId="0A19474F" w14:textId="77777777" w:rsidR="0067130C" w:rsidRPr="00C92B0F" w:rsidRDefault="0067130C" w:rsidP="00497FFD">
      <w:pPr>
        <w:spacing w:after="0" w:line="240" w:lineRule="auto"/>
        <w:contextualSpacing/>
        <w:rPr>
          <w:b/>
          <w:bCs/>
          <w:iCs/>
          <w:lang w:val="en-US"/>
        </w:rPr>
      </w:pPr>
    </w:p>
    <w:p w14:paraId="06D15D6C" w14:textId="77777777" w:rsidR="0067130C" w:rsidRPr="00C92B0F" w:rsidRDefault="0067130C" w:rsidP="00497FFD">
      <w:pPr>
        <w:spacing w:after="0" w:line="240" w:lineRule="auto"/>
        <w:contextualSpacing/>
        <w:rPr>
          <w:bCs/>
          <w:iCs/>
          <w:lang w:val="en-US"/>
        </w:rPr>
      </w:pPr>
      <w:r w:rsidRPr="00C92B0F">
        <w:rPr>
          <w:b/>
          <w:bCs/>
          <w:iCs/>
          <w:lang w:val="en-US"/>
        </w:rPr>
        <w:t>Privacy:</w:t>
      </w:r>
    </w:p>
    <w:p w14:paraId="0BE7262F" w14:textId="153D1968" w:rsidR="0067130C" w:rsidRPr="00C92B0F" w:rsidRDefault="0067130C" w:rsidP="00497FFD">
      <w:pPr>
        <w:spacing w:after="0" w:line="240" w:lineRule="auto"/>
        <w:contextualSpacing/>
        <w:rPr>
          <w:rFonts w:cstheme="minorHAnsi"/>
          <w:bCs/>
          <w:iCs/>
          <w:lang w:val="en-US"/>
        </w:rPr>
      </w:pPr>
      <w:r w:rsidRPr="00C92B0F">
        <w:rPr>
          <w:rFonts w:cstheme="minorHAnsi"/>
          <w:bCs/>
          <w:iCs/>
          <w:lang w:val="en-US"/>
        </w:rPr>
        <w:t xml:space="preserve">Quills and Quotes is a corporation incorporated under the laws of Ontario, with its office located at 10 Rosewood Avenue, Mississauga, ON, L5G 3H9. The protection of your personal information is essential to Quills and Quotes. Quills and Quotes complies with the federal Personal Information Protection and Electronic Documents Act (PIPEDA), as well as with the applicable provincial privacy legislation. </w:t>
      </w:r>
      <w:r w:rsidRPr="00C92B0F">
        <w:rPr>
          <w:rFonts w:cstheme="minorHAnsi"/>
        </w:rPr>
        <w:t xml:space="preserve">Virtual School has some inherent privacy and security risks that information may be intercepted or unintentionally disclosed. We want to make sure you understand this before we proceed. To improve privacy, you should take steps to participate in this virtual encounter in a private setting. By signing this form, you consent to accept the privacy risks in online teleconferencing. </w:t>
      </w:r>
    </w:p>
    <w:p w14:paraId="0B1DE73F" w14:textId="77777777" w:rsidR="001158EF" w:rsidRPr="00C92B0F" w:rsidRDefault="001158EF" w:rsidP="00497FFD">
      <w:pPr>
        <w:spacing w:after="0" w:line="240" w:lineRule="auto"/>
        <w:contextualSpacing/>
      </w:pPr>
    </w:p>
    <w:p w14:paraId="68C29B5E" w14:textId="063A716C" w:rsidR="007E169E" w:rsidRPr="00C92B0F" w:rsidRDefault="007E169E" w:rsidP="00497FFD">
      <w:pPr>
        <w:spacing w:after="0" w:line="240" w:lineRule="auto"/>
        <w:contextualSpacing/>
      </w:pPr>
      <w:r w:rsidRPr="00C92B0F">
        <w:t xml:space="preserve">By typing my name, I understand this qualifies as an electronic signature: </w:t>
      </w:r>
    </w:p>
    <w:p w14:paraId="16E910E9" w14:textId="77777777" w:rsidR="001158EF" w:rsidRPr="00C92B0F" w:rsidRDefault="001158EF" w:rsidP="00497FFD">
      <w:pPr>
        <w:spacing w:after="0" w:line="240" w:lineRule="auto"/>
        <w:contextualSpacing/>
      </w:pPr>
    </w:p>
    <w:p w14:paraId="5F72AD06" w14:textId="0D59A8AD" w:rsidR="001158EF" w:rsidRPr="00C92B0F" w:rsidRDefault="007E169E" w:rsidP="00497FFD">
      <w:pPr>
        <w:spacing w:after="0" w:line="240" w:lineRule="auto"/>
        <w:contextualSpacing/>
      </w:pPr>
      <w:r w:rsidRPr="00C92B0F">
        <w:t xml:space="preserve"> </w:t>
      </w:r>
      <w:sdt>
        <w:sdtPr>
          <w:id w:val="870026"/>
          <w:placeholder>
            <w:docPart w:val="2004E1DEAAAD45289C987B44B6171464"/>
          </w:placeholder>
          <w:showingPlcHdr/>
          <w15:appearance w15:val="hidden"/>
          <w:comboBox>
            <w:listItem w:value="Choose an item."/>
          </w:comboBox>
        </w:sdtPr>
        <w:sdtContent>
          <w:r w:rsidRPr="00C92B0F">
            <w:rPr>
              <w:rStyle w:val="PlaceholderText"/>
            </w:rPr>
            <w:t>Print Name</w:t>
          </w:r>
        </w:sdtContent>
      </w:sdt>
      <w:r w:rsidRPr="00C92B0F">
        <w:t xml:space="preserve">  </w:t>
      </w:r>
      <w:r w:rsidRPr="00C92B0F">
        <w:tab/>
        <w:t xml:space="preserve">              </w:t>
      </w:r>
      <w:r w:rsidR="001158EF" w:rsidRPr="00C92B0F">
        <w:tab/>
      </w:r>
      <w:r w:rsidR="001158EF" w:rsidRPr="00C92B0F">
        <w:tab/>
      </w:r>
      <w:r w:rsidR="001158EF" w:rsidRPr="00C92B0F">
        <w:tab/>
      </w:r>
      <w:r w:rsidR="001158EF" w:rsidRPr="00C92B0F">
        <w:tab/>
      </w:r>
      <w:r w:rsidR="001158EF" w:rsidRPr="00C92B0F">
        <w:tab/>
      </w:r>
      <w:r w:rsidR="001158EF" w:rsidRPr="00C92B0F">
        <w:tab/>
      </w:r>
      <w:r w:rsidR="001158EF" w:rsidRPr="00C92B0F">
        <w:tab/>
      </w:r>
      <w:sdt>
        <w:sdtPr>
          <w:id w:val="2140061440"/>
          <w:placeholder>
            <w:docPart w:val="B1140A1F5441413ABFB1CF693246C0AF"/>
          </w:placeholder>
          <w:showingPlcHdr/>
          <w15:appearance w15:val="hidden"/>
          <w:comboBox>
            <w:listItem w:value="Choose an item."/>
          </w:comboBox>
        </w:sdtPr>
        <w:sdtContent>
          <w:r w:rsidRPr="00C92B0F">
            <w:rPr>
              <w:rStyle w:val="PlaceholderText"/>
            </w:rPr>
            <w:t>Date</w:t>
          </w:r>
        </w:sdtContent>
      </w:sdt>
      <w:r w:rsidRPr="00C92B0F">
        <w:t xml:space="preserve"> </w:t>
      </w:r>
    </w:p>
    <w:sectPr w:rsidR="001158EF" w:rsidRPr="00C92B0F" w:rsidSect="00DB4DE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35B06" w14:textId="77777777" w:rsidR="00CF475A" w:rsidRDefault="00CF475A" w:rsidP="005240C1">
      <w:pPr>
        <w:spacing w:after="0" w:line="240" w:lineRule="auto"/>
      </w:pPr>
      <w:r>
        <w:separator/>
      </w:r>
    </w:p>
  </w:endnote>
  <w:endnote w:type="continuationSeparator" w:id="0">
    <w:p w14:paraId="217C7076" w14:textId="77777777" w:rsidR="00CF475A" w:rsidRDefault="00CF475A"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C6A4F" w14:textId="77777777" w:rsidR="00FF4463" w:rsidRDefault="00FF4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7817" w14:textId="77777777" w:rsidR="00FF4463" w:rsidRDefault="00FF44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8E4F3" w14:textId="77777777" w:rsidR="00FF4463" w:rsidRDefault="00FF4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21DCF" w14:textId="77777777" w:rsidR="00CF475A" w:rsidRDefault="00CF475A" w:rsidP="005240C1">
      <w:pPr>
        <w:spacing w:after="0" w:line="240" w:lineRule="auto"/>
      </w:pPr>
      <w:r>
        <w:separator/>
      </w:r>
    </w:p>
  </w:footnote>
  <w:footnote w:type="continuationSeparator" w:id="0">
    <w:p w14:paraId="07053D85" w14:textId="77777777" w:rsidR="00CF475A" w:rsidRDefault="00CF475A"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21BE" w14:textId="14980911"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" stroked="f">
              <v:textbo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005146E2" w:rsidRPr="00142354">
      <w:rPr>
        <w:b/>
        <w:sz w:val="36"/>
        <w:szCs w:val="36"/>
      </w:rPr>
      <w:t xml:space="preserve">Online </w:t>
    </w:r>
    <w:r w:rsidR="00FF4463">
      <w:rPr>
        <w:b/>
        <w:sz w:val="36"/>
        <w:szCs w:val="36"/>
      </w:rPr>
      <w:t>Writing</w:t>
    </w:r>
    <w:r w:rsidR="009C55E6">
      <w:rPr>
        <w:b/>
        <w:sz w:val="36"/>
        <w:szCs w:val="36"/>
      </w:rPr>
      <w:t xml:space="preserve"> Courses</w:t>
    </w:r>
    <w:r w:rsidRPr="00142354">
      <w:rPr>
        <w:b/>
        <w:sz w:val="36"/>
        <w:szCs w:val="36"/>
      </w:rPr>
      <w:t xml:space="preserve"> </w:t>
    </w:r>
    <w:r w:rsidR="00FF4463">
      <w:rPr>
        <w:b/>
        <w:sz w:val="36"/>
        <w:szCs w:val="36"/>
      </w:rPr>
      <w:t>(Literature 100 and 200)</w:t>
    </w:r>
  </w:p>
  <w:p w14:paraId="458D1080" w14:textId="09D8DE8D" w:rsidR="00506355" w:rsidRDefault="005063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1F414" w14:textId="77777777" w:rsidR="00FF4463" w:rsidRDefault="00FF4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20233D"/>
    <w:multiLevelType w:val="hybridMultilevel"/>
    <w:tmpl w:val="2716E12C"/>
    <w:lvl w:ilvl="0" w:tplc="BE80E134">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95731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273D5"/>
    <w:rsid w:val="00056ED0"/>
    <w:rsid w:val="00080908"/>
    <w:rsid w:val="00113091"/>
    <w:rsid w:val="001158EF"/>
    <w:rsid w:val="00137627"/>
    <w:rsid w:val="00142354"/>
    <w:rsid w:val="00163138"/>
    <w:rsid w:val="0016449D"/>
    <w:rsid w:val="00185E05"/>
    <w:rsid w:val="001905E9"/>
    <w:rsid w:val="001A1C77"/>
    <w:rsid w:val="001A7542"/>
    <w:rsid w:val="001E1DE7"/>
    <w:rsid w:val="002115BC"/>
    <w:rsid w:val="00227EEA"/>
    <w:rsid w:val="00274284"/>
    <w:rsid w:val="00286547"/>
    <w:rsid w:val="00292953"/>
    <w:rsid w:val="002D3B9F"/>
    <w:rsid w:val="002E3318"/>
    <w:rsid w:val="002F4977"/>
    <w:rsid w:val="003D794F"/>
    <w:rsid w:val="003F5000"/>
    <w:rsid w:val="00473EAE"/>
    <w:rsid w:val="00497FFD"/>
    <w:rsid w:val="00506355"/>
    <w:rsid w:val="00510BB3"/>
    <w:rsid w:val="00513409"/>
    <w:rsid w:val="005146E2"/>
    <w:rsid w:val="00516D54"/>
    <w:rsid w:val="005240C1"/>
    <w:rsid w:val="005A5756"/>
    <w:rsid w:val="005A5E39"/>
    <w:rsid w:val="005E0BC4"/>
    <w:rsid w:val="00642A6E"/>
    <w:rsid w:val="006517B1"/>
    <w:rsid w:val="00654C76"/>
    <w:rsid w:val="0067130C"/>
    <w:rsid w:val="00687B76"/>
    <w:rsid w:val="006C2A81"/>
    <w:rsid w:val="00703DC0"/>
    <w:rsid w:val="007547E7"/>
    <w:rsid w:val="00760FC5"/>
    <w:rsid w:val="00766AA2"/>
    <w:rsid w:val="007A1BD1"/>
    <w:rsid w:val="007C1FE2"/>
    <w:rsid w:val="007D79B2"/>
    <w:rsid w:val="007E169E"/>
    <w:rsid w:val="00833B25"/>
    <w:rsid w:val="008F50A3"/>
    <w:rsid w:val="008F7909"/>
    <w:rsid w:val="0090555A"/>
    <w:rsid w:val="00911E5A"/>
    <w:rsid w:val="00936955"/>
    <w:rsid w:val="0095526E"/>
    <w:rsid w:val="009C55E6"/>
    <w:rsid w:val="00A219DE"/>
    <w:rsid w:val="00AA39BE"/>
    <w:rsid w:val="00AD113A"/>
    <w:rsid w:val="00B046F4"/>
    <w:rsid w:val="00B04D85"/>
    <w:rsid w:val="00B21FAF"/>
    <w:rsid w:val="00B23EBB"/>
    <w:rsid w:val="00B33FF1"/>
    <w:rsid w:val="00B4437D"/>
    <w:rsid w:val="00B63B91"/>
    <w:rsid w:val="00BA1F9F"/>
    <w:rsid w:val="00BC342A"/>
    <w:rsid w:val="00BD5D1D"/>
    <w:rsid w:val="00C00FCE"/>
    <w:rsid w:val="00C16CDB"/>
    <w:rsid w:val="00C525E9"/>
    <w:rsid w:val="00C60EA2"/>
    <w:rsid w:val="00C71CD4"/>
    <w:rsid w:val="00C92B0F"/>
    <w:rsid w:val="00CC5988"/>
    <w:rsid w:val="00CF475A"/>
    <w:rsid w:val="00D021FD"/>
    <w:rsid w:val="00D37CAB"/>
    <w:rsid w:val="00D45BF7"/>
    <w:rsid w:val="00D651A1"/>
    <w:rsid w:val="00DB4DED"/>
    <w:rsid w:val="00DE1453"/>
    <w:rsid w:val="00E04236"/>
    <w:rsid w:val="00E96CE6"/>
    <w:rsid w:val="00EC7F3C"/>
    <w:rsid w:val="00F11EF2"/>
    <w:rsid w:val="00F9333A"/>
    <w:rsid w:val="00FA246D"/>
    <w:rsid w:val="00FA26E6"/>
    <w:rsid w:val="00FA3466"/>
    <w:rsid w:val="00FD0DCC"/>
    <w:rsid w:val="00FF4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 w:type="character" w:styleId="UnresolvedMention">
    <w:name w:val="Unresolved Mention"/>
    <w:basedOn w:val="DefaultParagraphFont"/>
    <w:uiPriority w:val="99"/>
    <w:semiHidden/>
    <w:unhideWhenUsed/>
    <w:rsid w:val="001158EF"/>
    <w:rPr>
      <w:color w:val="605E5C"/>
      <w:shd w:val="clear" w:color="auto" w:fill="E1DFDD"/>
    </w:rPr>
  </w:style>
  <w:style w:type="paragraph" w:styleId="ListParagraph">
    <w:name w:val="List Paragraph"/>
    <w:basedOn w:val="Normal"/>
    <w:uiPriority w:val="34"/>
    <w:qFormat/>
    <w:rsid w:val="002865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mrbaichooteacher@quillsandquotes.ca"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1678DB" w:rsidP="001678DB">
          <w:pPr>
            <w:pStyle w:val="6750FC6A942F439BBB9BFBF1C7C2CBC34"/>
          </w:pPr>
          <w:r>
            <w:rPr>
              <w:rStyle w:val="PlaceholderText"/>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1678DB" w:rsidP="001678DB">
          <w:pPr>
            <w:pStyle w:val="75755FFCA1F74BAD88FB4FA6867D6C7E4"/>
          </w:pPr>
          <w:r>
            <w:rPr>
              <w:rStyle w:val="PlaceholderText"/>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1678DB" w:rsidP="001678DB">
          <w:pPr>
            <w:pStyle w:val="40CEA3435873411A9DD810B8E59C37034"/>
          </w:pPr>
          <w:r>
            <w:rPr>
              <w:rStyle w:val="PlaceholderText"/>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1678DB" w:rsidP="001678DB">
          <w:pPr>
            <w:pStyle w:val="4CA7912D955A4139A6B87CE35ECA23C94"/>
          </w:pPr>
          <w:r>
            <w:rPr>
              <w:rStyle w:val="PlaceholderText"/>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1678DB" w:rsidP="001678DB">
          <w:pPr>
            <w:pStyle w:val="B1BF239375E54FF0B49851406CC8B55A4"/>
          </w:pPr>
          <w:r>
            <w:rPr>
              <w:rStyle w:val="PlaceholderText"/>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1678DB" w:rsidP="001678DB">
          <w:pPr>
            <w:pStyle w:val="6FBB2A54014D4C9A876E60542823A2544"/>
          </w:pPr>
          <w:r>
            <w:rPr>
              <w:rStyle w:val="PlaceholderText"/>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1678DB" w:rsidP="001678DB">
          <w:pPr>
            <w:pStyle w:val="6DF6FDDEC99B40B897C7CE29B9AB10D04"/>
          </w:pPr>
          <w:r>
            <w:rPr>
              <w:rStyle w:val="PlaceholderText"/>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1678DB" w:rsidP="001678DB">
          <w:pPr>
            <w:pStyle w:val="30164A54D0F94E2897109683DF2397984"/>
          </w:pPr>
          <w:r>
            <w:rPr>
              <w:rStyle w:val="PlaceholderText"/>
            </w:rPr>
            <w:t>email</w:t>
          </w:r>
        </w:p>
      </w:docPartBody>
    </w:docPart>
    <w:docPart>
      <w:docPartPr>
        <w:name w:val="2004E1DEAAAD45289C987B44B6171464"/>
        <w:category>
          <w:name w:val="General"/>
          <w:gallery w:val="placeholder"/>
        </w:category>
        <w:types>
          <w:type w:val="bbPlcHdr"/>
        </w:types>
        <w:behaviors>
          <w:behavior w:val="content"/>
        </w:behaviors>
        <w:guid w:val="{084758D6-5EF5-488A-B097-0227445803EE}"/>
      </w:docPartPr>
      <w:docPartBody>
        <w:p w:rsidR="00CA07A4" w:rsidRDefault="001678DB" w:rsidP="001678DB">
          <w:pPr>
            <w:pStyle w:val="2004E1DEAAAD45289C987B44B61714642"/>
          </w:pPr>
          <w:r>
            <w:rPr>
              <w:rStyle w:val="PlaceholderText"/>
            </w:rPr>
            <w:t>Print Name</w:t>
          </w:r>
        </w:p>
      </w:docPartBody>
    </w:docPart>
    <w:docPart>
      <w:docPartPr>
        <w:name w:val="B1140A1F5441413ABFB1CF693246C0AF"/>
        <w:category>
          <w:name w:val="General"/>
          <w:gallery w:val="placeholder"/>
        </w:category>
        <w:types>
          <w:type w:val="bbPlcHdr"/>
        </w:types>
        <w:behaviors>
          <w:behavior w:val="content"/>
        </w:behaviors>
        <w:guid w:val="{59BC96BC-BCD4-4F8B-BF08-8B2684307C62}"/>
      </w:docPartPr>
      <w:docPartBody>
        <w:p w:rsidR="00CA07A4" w:rsidRDefault="001678DB" w:rsidP="001678DB">
          <w:pPr>
            <w:pStyle w:val="B1140A1F5441413ABFB1CF693246C0AF2"/>
          </w:pPr>
          <w:r>
            <w:rPr>
              <w:rStyle w:val="PlaceholderText"/>
            </w:rPr>
            <w:t>Date</w:t>
          </w:r>
        </w:p>
      </w:docPartBody>
    </w:docPart>
    <w:docPart>
      <w:docPartPr>
        <w:name w:val="5DAFFF9A56E5443BBBEF1FCF7BD34717"/>
        <w:category>
          <w:name w:val="General"/>
          <w:gallery w:val="placeholder"/>
        </w:category>
        <w:types>
          <w:type w:val="bbPlcHdr"/>
        </w:types>
        <w:behaviors>
          <w:behavior w:val="content"/>
        </w:behaviors>
        <w:guid w:val="{D3452859-168F-43A0-87CF-33320BD186D0}"/>
      </w:docPartPr>
      <w:docPartBody>
        <w:p w:rsidR="000777DB" w:rsidRDefault="001678DB" w:rsidP="001678DB">
          <w:pPr>
            <w:pStyle w:val="5DAFFF9A56E5443BBBEF1FCF7BD34717"/>
          </w:pPr>
          <w:r>
            <w:rPr>
              <w:rStyle w:val="PlaceholderText"/>
            </w:rPr>
            <w:t>student’s G-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0409A0"/>
    <w:rsid w:val="000431F0"/>
    <w:rsid w:val="0007308B"/>
    <w:rsid w:val="000777DB"/>
    <w:rsid w:val="000B2FFD"/>
    <w:rsid w:val="001663FD"/>
    <w:rsid w:val="001678DB"/>
    <w:rsid w:val="004A349D"/>
    <w:rsid w:val="006B5B15"/>
    <w:rsid w:val="007A7300"/>
    <w:rsid w:val="007E67B7"/>
    <w:rsid w:val="008B70FC"/>
    <w:rsid w:val="00916788"/>
    <w:rsid w:val="00933148"/>
    <w:rsid w:val="009957B1"/>
    <w:rsid w:val="00AB457F"/>
    <w:rsid w:val="00BB4FB7"/>
    <w:rsid w:val="00C80612"/>
    <w:rsid w:val="00CA07A4"/>
    <w:rsid w:val="00CE49F3"/>
    <w:rsid w:val="00D20406"/>
    <w:rsid w:val="00F24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8DB"/>
    <w:rPr>
      <w:color w:val="808080"/>
    </w:rPr>
  </w:style>
  <w:style w:type="paragraph" w:customStyle="1" w:styleId="6750FC6A942F439BBB9BFBF1C7C2CBC34">
    <w:name w:val="6750FC6A942F439BBB9BFBF1C7C2CBC34"/>
    <w:rsid w:val="001678DB"/>
    <w:pPr>
      <w:spacing w:after="200" w:line="276" w:lineRule="auto"/>
    </w:pPr>
    <w:rPr>
      <w:rFonts w:eastAsiaTheme="minorHAnsi"/>
      <w:lang w:val="en-CA"/>
    </w:rPr>
  </w:style>
  <w:style w:type="paragraph" w:customStyle="1" w:styleId="75755FFCA1F74BAD88FB4FA6867D6C7E4">
    <w:name w:val="75755FFCA1F74BAD88FB4FA6867D6C7E4"/>
    <w:rsid w:val="001678DB"/>
    <w:pPr>
      <w:spacing w:after="200" w:line="276" w:lineRule="auto"/>
    </w:pPr>
    <w:rPr>
      <w:rFonts w:eastAsiaTheme="minorHAnsi"/>
      <w:lang w:val="en-CA"/>
    </w:rPr>
  </w:style>
  <w:style w:type="paragraph" w:customStyle="1" w:styleId="40CEA3435873411A9DD810B8E59C37034">
    <w:name w:val="40CEA3435873411A9DD810B8E59C37034"/>
    <w:rsid w:val="001678DB"/>
    <w:pPr>
      <w:spacing w:after="200" w:line="276" w:lineRule="auto"/>
    </w:pPr>
    <w:rPr>
      <w:rFonts w:eastAsiaTheme="minorHAnsi"/>
      <w:lang w:val="en-CA"/>
    </w:rPr>
  </w:style>
  <w:style w:type="paragraph" w:customStyle="1" w:styleId="4CA7912D955A4139A6B87CE35ECA23C94">
    <w:name w:val="4CA7912D955A4139A6B87CE35ECA23C94"/>
    <w:rsid w:val="001678DB"/>
    <w:pPr>
      <w:spacing w:after="200" w:line="276" w:lineRule="auto"/>
    </w:pPr>
    <w:rPr>
      <w:rFonts w:eastAsiaTheme="minorHAnsi"/>
      <w:lang w:val="en-CA"/>
    </w:rPr>
  </w:style>
  <w:style w:type="paragraph" w:customStyle="1" w:styleId="B1BF239375E54FF0B49851406CC8B55A4">
    <w:name w:val="B1BF239375E54FF0B49851406CC8B55A4"/>
    <w:rsid w:val="001678DB"/>
    <w:pPr>
      <w:spacing w:after="200" w:line="276" w:lineRule="auto"/>
    </w:pPr>
    <w:rPr>
      <w:rFonts w:eastAsiaTheme="minorHAnsi"/>
      <w:lang w:val="en-CA"/>
    </w:rPr>
  </w:style>
  <w:style w:type="paragraph" w:customStyle="1" w:styleId="6FBB2A54014D4C9A876E60542823A2544">
    <w:name w:val="6FBB2A54014D4C9A876E60542823A2544"/>
    <w:rsid w:val="001678DB"/>
    <w:pPr>
      <w:spacing w:after="200" w:line="276" w:lineRule="auto"/>
    </w:pPr>
    <w:rPr>
      <w:rFonts w:eastAsiaTheme="minorHAnsi"/>
      <w:lang w:val="en-CA"/>
    </w:rPr>
  </w:style>
  <w:style w:type="paragraph" w:customStyle="1" w:styleId="6DF6FDDEC99B40B897C7CE29B9AB10D04">
    <w:name w:val="6DF6FDDEC99B40B897C7CE29B9AB10D04"/>
    <w:rsid w:val="001678DB"/>
    <w:pPr>
      <w:spacing w:after="200" w:line="276" w:lineRule="auto"/>
    </w:pPr>
    <w:rPr>
      <w:rFonts w:eastAsiaTheme="minorHAnsi"/>
      <w:lang w:val="en-CA"/>
    </w:rPr>
  </w:style>
  <w:style w:type="paragraph" w:customStyle="1" w:styleId="30164A54D0F94E2897109683DF2397984">
    <w:name w:val="30164A54D0F94E2897109683DF2397984"/>
    <w:rsid w:val="001678DB"/>
    <w:pPr>
      <w:spacing w:after="200" w:line="276" w:lineRule="auto"/>
    </w:pPr>
    <w:rPr>
      <w:rFonts w:eastAsiaTheme="minorHAnsi"/>
      <w:lang w:val="en-CA"/>
    </w:rPr>
  </w:style>
  <w:style w:type="paragraph" w:customStyle="1" w:styleId="5DAFFF9A56E5443BBBEF1FCF7BD34717">
    <w:name w:val="5DAFFF9A56E5443BBBEF1FCF7BD34717"/>
    <w:rsid w:val="001678DB"/>
    <w:pPr>
      <w:spacing w:after="200" w:line="276" w:lineRule="auto"/>
    </w:pPr>
    <w:rPr>
      <w:rFonts w:eastAsiaTheme="minorHAnsi"/>
      <w:lang w:val="en-CA"/>
    </w:rPr>
  </w:style>
  <w:style w:type="paragraph" w:customStyle="1" w:styleId="2004E1DEAAAD45289C987B44B61714642">
    <w:name w:val="2004E1DEAAAD45289C987B44B61714642"/>
    <w:rsid w:val="001678DB"/>
    <w:pPr>
      <w:spacing w:after="200" w:line="276" w:lineRule="auto"/>
    </w:pPr>
    <w:rPr>
      <w:rFonts w:eastAsiaTheme="minorHAnsi"/>
      <w:lang w:val="en-CA"/>
    </w:rPr>
  </w:style>
  <w:style w:type="paragraph" w:customStyle="1" w:styleId="B1140A1F5441413ABFB1CF693246C0AF2">
    <w:name w:val="B1140A1F5441413ABFB1CF693246C0AF2"/>
    <w:rsid w:val="001678DB"/>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9</TotalTime>
  <Pages>1</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11</cp:revision>
  <cp:lastPrinted>2020-04-08T12:11:00Z</cp:lastPrinted>
  <dcterms:created xsi:type="dcterms:W3CDTF">2022-05-06T14:38:00Z</dcterms:created>
  <dcterms:modified xsi:type="dcterms:W3CDTF">2022-09-16T19:52:00Z</dcterms:modified>
</cp:coreProperties>
</file>